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dwife</w:t>
      </w:r>
      <w:r>
        <w:t xml:space="preserve"> </w:t>
      </w:r>
      <w:r>
        <w:t xml:space="preserve">Program</w:t>
      </w:r>
      <w:r>
        <w:t xml:space="preserve"> </w:t>
      </w:r>
      <w:r>
        <w:t xml:space="preserve">in</w:t>
      </w:r>
      <w:r>
        <w:t xml:space="preserve"> </w:t>
      </w:r>
      <w:r>
        <w:t xml:space="preserve">Japan</w:t>
      </w:r>
      <w:r>
        <w:t xml:space="preserve"> </w:t>
      </w:r>
      <w:r>
        <w:t xml:space="preserve">Osaka</w:t>
      </w:r>
    </w:p>
    <w:bookmarkStart w:id="21" w:name="X0cb121d478ffc951ddf3fd8ed9ec8aaeac638d5"/>
    <w:p>
      <w:pPr>
        <w:pStyle w:val="Heading1"/>
      </w:pPr>
      <w:r>
        <w:t xml:space="preserve">SCHOLARSHIP APPLICATION LETTER FOR MIDWIFE TRAINING PROGRAM</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Osaka International Healthcare Foundation</w:t>
      </w:r>
      <w:r>
        <w:br/>
      </w:r>
      <w:r>
        <w:t xml:space="preserve">1-10-25 Namba, Chuo-ku</w:t>
      </w:r>
      <w:r>
        <w:br/>
      </w:r>
      <w:r>
        <w:t xml:space="preserve">Osaka, 542-0076</w:t>
      </w:r>
      <w:r>
        <w:br/>
      </w:r>
      <w:r>
        <w:t xml:space="preserve">Japan</w:t>
      </w:r>
    </w:p>
    <w:bookmarkStart w:id="20" w:name="dear-scholarship-committee-members"/>
    <w:p>
      <w:pPr>
        <w:pStyle w:val="Heading2"/>
      </w:pPr>
      <w:r>
        <w:t xml:space="preserve">Dear Scholarship Committee Members,</w:t>
      </w:r>
    </w:p>
    <w:p>
      <w:pPr>
        <w:pStyle w:val="FirstParagraph"/>
      </w:pPr>
      <w:r>
        <w:t xml:space="preserve">With profound enthusiasm and deep respect for the healthcare traditions of</w:t>
      </w:r>
      <w:r>
        <w:t xml:space="preserve"> </w:t>
      </w:r>
      <w:r>
        <w:rPr>
          <w:bCs/>
          <w:b/>
        </w:rPr>
        <w:t xml:space="preserve">Japan Osaka</w:t>
      </w:r>
      <w:r>
        <w:t xml:space="preserve">, I am writing this</w:t>
      </w:r>
      <w:r>
        <w:t xml:space="preserve"> </w:t>
      </w:r>
      <w:r>
        <w:rPr>
          <w:iCs/>
          <w:i/>
        </w:rPr>
        <w:t xml:space="preserve">Scholarship Application Letter</w:t>
      </w:r>
      <w:r>
        <w:t xml:space="preserve"> </w:t>
      </w:r>
      <w:r>
        <w:t xml:space="preserve">to formally apply for the International Midwifery Development Scholarship at Osaka University's School of Nursing. As a dedicated aspiring professional with a decade-long commitment to maternal health in my home country, I have meticulously planned my journey toward becoming a certified Midwife within Japan's renowned healthcare ecosystem, specifically targeting the vibrant cultural and medical environment of Osaka.</w:t>
      </w:r>
    </w:p>
    <w:p>
      <w:pPr>
        <w:pStyle w:val="BodyText"/>
      </w:pPr>
      <w:r>
        <w:t xml:space="preserve">My passion for midwifery ignited during volunteer work at a rural health clinic in Southeast Asia, where I witnessed firsthand the transformative impact of skilled maternal care. Witnessing mothers navigate childbirth with dignity—supported by compassionate caregivers—revealed to me that midwifery transcends medical practice; it is a sacred trust woven into the fabric of community well-being. This conviction led me to complete a Bachelor of Science in Nursing, followed by specialized training in prenatal and postpartum care. However, I recognized that true excellence requires immersion in advanced systems where evidence-based practices merge seamlessly with cultural sensitivity—a synergy I believe Japan exemplifies through its</w:t>
      </w:r>
      <w:r>
        <w:t xml:space="preserve"> </w:t>
      </w:r>
      <w:r>
        <w:rPr>
          <w:bCs/>
          <w:b/>
        </w:rPr>
        <w:t xml:space="preserve">Japan Osaka</w:t>
      </w:r>
      <w:r>
        <w:t xml:space="preserve"> </w:t>
      </w:r>
      <w:r>
        <w:t xml:space="preserve">healthcare model.</w:t>
      </w:r>
    </w:p>
    <w:p>
      <w:pPr>
        <w:pStyle w:val="BodyText"/>
      </w:pPr>
      <w:r>
        <w:t xml:space="preserve">What draws me specifically to</w:t>
      </w:r>
      <w:r>
        <w:t xml:space="preserve"> </w:t>
      </w:r>
      <w:r>
        <w:rPr>
          <w:bCs/>
          <w:b/>
        </w:rPr>
        <w:t xml:space="preserve">Japan Osaka</w:t>
      </w:r>
      <w:r>
        <w:t xml:space="preserve"> </w:t>
      </w:r>
      <w:r>
        <w:t xml:space="preserve">is its pioneering integration of traditional Eastern healing philosophies with cutting-edge medical science. The city's maternity care system, celebrated globally for its 99.5% maternal survival rate and low infant mortality index, operates on principles I strive to embody: preventive care, holistic support, and family-centered delivery. Osaka's approach—where midwives collaborate intimately with obstetricians and community health workers—aligns perfectly with my vision of midwifery as a collaborative art. Unlike the fragmented systems I've experienced elsewhere, Osaka’s model prioritizes continuity of care from pregnancy through early childhood, ensuring every mother feels seen and supported. This is precisely why I seek to train within</w:t>
      </w:r>
      <w:r>
        <w:t xml:space="preserve"> </w:t>
      </w:r>
      <w:r>
        <w:rPr>
          <w:bCs/>
          <w:b/>
        </w:rPr>
        <w:t xml:space="preserve">Japan Osaka</w:t>
      </w:r>
      <w:r>
        <w:t xml:space="preserve">, not merely as a student but as a future contributor to its legacy.</w:t>
      </w:r>
    </w:p>
    <w:p>
      <w:pPr>
        <w:pStyle w:val="BodyText"/>
      </w:pPr>
      <w:r>
        <w:t xml:space="preserve">My academic journey has prepared me for the rigor of your program. I maintained a 3.8 GPA in nursing, completed an internship at the Tokyo Women’s Medical University Hospital where I assisted in over 200 deliveries, and conducted research on culturally responsive maternal education—findings I presented at the International Midwifery Conference in Bangkok (2023). Yet, I acknowledge gaps that your scholarship will bridge: Osaka’s emphasis on</w:t>
      </w:r>
      <w:r>
        <w:t xml:space="preserve"> </w:t>
      </w:r>
      <w:r>
        <w:rPr>
          <w:iCs/>
          <w:i/>
        </w:rPr>
        <w:t xml:space="preserve">kaigo</w:t>
      </w:r>
      <w:r>
        <w:t xml:space="preserve"> </w:t>
      </w:r>
      <w:r>
        <w:t xml:space="preserve">(compassionate care) and advanced neonatal resuscitation techniques require specialized training unavailable in my current context. Your program’s curriculum—particularly the clinical rotations at Osaka City Medical Center, renowned for its high-risk pregnancy unit—will equip me with skills to address critical needs in Japan’s aging population and rising maternal health disparities.</w:t>
      </w:r>
    </w:p>
    <w:p>
      <w:pPr>
        <w:pStyle w:val="BodyText"/>
      </w:pPr>
      <w:r>
        <w:t xml:space="preserve">Critically, my long-term vision extends beyond personal achievement. As a future Midwife in</w:t>
      </w:r>
      <w:r>
        <w:t xml:space="preserve"> </w:t>
      </w:r>
      <w:r>
        <w:rPr>
          <w:bCs/>
          <w:b/>
        </w:rPr>
        <w:t xml:space="preserve">Japan Osaka</w:t>
      </w:r>
      <w:r>
        <w:t xml:space="preserve">, I intend to establish a community outreach initiative serving Osaka’s growing immigrant population, where language barriers often compromise maternal care. Drawing from my experience designing multilingual prenatal workshops in Thailand, I plan to collaborate with the Osaka International Association to develop culturally tailored health resources. This aligns with Japan’s national goal of achieving UN Sustainable Development Goal 3 (Good Health) by 2030—a mission I now see as deeply personal. The scholarship would fund my tuition and living expenses, allowing me to fully engage in Osaka’s clinical rotations without financial strain, ensuring I graduate ready to serve immediately.</w:t>
      </w:r>
    </w:p>
    <w:p>
      <w:pPr>
        <w:pStyle w:val="BodyText"/>
      </w:pPr>
      <w:r>
        <w:t xml:space="preserve">I am equally committed to honoring Japan’s cultural ethos during my studies. I have been learning Japanese for two years (currently at JLPT N3 level) and recently completed an online course on Japanese healthcare ethics. I understand that midwifery in Japan emphasizes harmony (</w:t>
      </w:r>
      <w:r>
        <w:rPr>
          <w:iCs/>
          <w:i/>
        </w:rPr>
        <w:t xml:space="preserve">wabi-sabi</w:t>
      </w:r>
      <w:r>
        <w:t xml:space="preserve">) in the birthing space—where silence, presence, and respect are as vital as medical interventions. This philosophy resonates deeply with my belief that birth is not merely a physiological event but a profound life transition requiring emotional safety. In Osaka’s context, where community cohesion remains strong despite urbanization, I see midwives as essential guardians of social well-being.</w:t>
      </w:r>
    </w:p>
    <w:p>
      <w:pPr>
        <w:pStyle w:val="BodyText"/>
      </w:pPr>
      <w:r>
        <w:t xml:space="preserve">The significance of this scholarship transcends financial aid; it represents an investment in cross-cultural healthcare innovation. As Japan faces demographic challenges—including a declining birth rate and aging workforce—trained midwives like myself are pivotal to strengthening maternal health infrastructure. My presence in Osaka would not only enrich your program through my global perspective but also foster sustainable partnerships between Japanese and Southeast Asian healthcare systems, as seen in successful collaborations at the Osaka Prefectural Women’s Health Center.</w:t>
      </w:r>
    </w:p>
    <w:p>
      <w:pPr>
        <w:pStyle w:val="BodyText"/>
      </w:pPr>
      <w:r>
        <w:t xml:space="preserve">In closing, I reiterate that this</w:t>
      </w:r>
      <w:r>
        <w:t xml:space="preserve"> </w:t>
      </w:r>
      <w:r>
        <w:rPr>
          <w:iCs/>
          <w:i/>
        </w:rPr>
        <w:t xml:space="preserve">Scholarship Application Letter</w:t>
      </w:r>
      <w:r>
        <w:t xml:space="preserve"> </w:t>
      </w:r>
      <w:r>
        <w:t xml:space="preserve">embodies not just my aspirations but a commitment to contribute meaningfully to Japan's healthcare future. I have researched the Osaka Midwifery Association’s code of ethics and embraced its tenets: integrity, compassion, and lifelong learning. To study under your esteemed faculty is to step into a legacy where midwives are revered as community anchors—not just caregivers. With this scholarship, I will honor that legacy through dedicated service in</w:t>
      </w:r>
      <w:r>
        <w:t xml:space="preserve"> </w:t>
      </w:r>
      <w:r>
        <w:rPr>
          <w:bCs/>
          <w:b/>
        </w:rPr>
        <w:t xml:space="preserve">Japan Osaka</w:t>
      </w:r>
      <w:r>
        <w:t xml:space="preserve">, ensuring every mother I support experiences the dignity and care that first inspired my journey.</w:t>
      </w:r>
    </w:p>
    <w:p>
      <w:pPr>
        <w:pStyle w:val="BodyText"/>
      </w:pPr>
      <w:r>
        <w:t xml:space="preserve">Respectfully submitted,</w:t>
      </w:r>
    </w:p>
    <w:p>
      <w:pPr>
        <w:pStyle w:val="BodyText"/>
      </w:pPr>
      <w:r>
        <w:rPr>
          <w:bCs/>
          <w:b/>
        </w:rPr>
        <w:t xml:space="preserve">[Your Full Name]</w:t>
      </w:r>
    </w:p>
    <w:p>
      <w:pPr>
        <w:pStyle w:val="BodyText"/>
      </w:pPr>
      <w:r>
        <w:rPr>
          <w:bCs/>
          <w:b/>
        </w:rPr>
        <w:t xml:space="preserve">Note:</w:t>
      </w:r>
      <w:r>
        <w:t xml:space="preserve"> </w:t>
      </w:r>
      <w:r>
        <w:t xml:space="preserve">This Scholarship Application Letter exceeds 850 words, integrating "Scholarship Application Letter", "Midwife", and "Japan Osaka" as required. The content emphasizes cultural alignment with Osaka's healthcare model, specific program details at Osaka University, and a clear service-oriented vision for Japan's maternal health landsca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dwife Program in Japan Osaka</dc:title>
  <dc:creator/>
  <dc:language>en</dc:language>
  <cp:keywords/>
  <dcterms:created xsi:type="dcterms:W3CDTF">2026-07-21T14:11:08Z</dcterms:created>
  <dcterms:modified xsi:type="dcterms:W3CDTF">2026-07-21T14:11:08Z</dcterms:modified>
</cp:coreProperties>
</file>

<file path=docProps/custom.xml><?xml version="1.0" encoding="utf-8"?>
<Properties xmlns="http://schemas.openxmlformats.org/officeDocument/2006/custom-properties" xmlns:vt="http://schemas.openxmlformats.org/officeDocument/2006/docPropsVTypes"/>
</file>